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7D8E73" w14:textId="3C6FE080" w:rsidR="00383A0E" w:rsidRDefault="00383A0E" w:rsidP="00383A0E">
      <w:pPr>
        <w:pStyle w:val="Title"/>
        <w:jc w:val="center"/>
      </w:pPr>
      <w:r>
        <w:t>December</w:t>
      </w:r>
      <w:r>
        <w:t>’s Reflective Journal</w:t>
      </w:r>
    </w:p>
    <w:p w14:paraId="26CEC28C" w14:textId="77777777" w:rsidR="00383A0E" w:rsidRDefault="00383A0E" w:rsidP="00383A0E"/>
    <w:p w14:paraId="650A3692" w14:textId="77777777" w:rsidR="00383A0E" w:rsidRPr="00473462" w:rsidRDefault="00383A0E" w:rsidP="00383A0E"/>
    <w:p w14:paraId="53DC6457" w14:textId="77777777" w:rsidR="00383A0E" w:rsidRPr="00A9678A" w:rsidRDefault="00383A0E" w:rsidP="00383A0E">
      <w:pPr>
        <w:rPr>
          <w:sz w:val="24"/>
          <w:szCs w:val="24"/>
        </w:rPr>
      </w:pPr>
      <w:r w:rsidRPr="00A9678A">
        <w:rPr>
          <w:b/>
          <w:bCs/>
          <w:sz w:val="24"/>
          <w:szCs w:val="24"/>
        </w:rPr>
        <w:t>Student Name:</w:t>
      </w:r>
      <w:r w:rsidRPr="00A9678A">
        <w:rPr>
          <w:sz w:val="24"/>
          <w:szCs w:val="24"/>
        </w:rPr>
        <w:t xml:space="preserve"> Daniel Costel Neagu</w:t>
      </w:r>
    </w:p>
    <w:p w14:paraId="49024D9F" w14:textId="77777777" w:rsidR="00383A0E" w:rsidRPr="00A9678A" w:rsidRDefault="00383A0E" w:rsidP="00383A0E">
      <w:pPr>
        <w:rPr>
          <w:sz w:val="24"/>
          <w:szCs w:val="24"/>
        </w:rPr>
      </w:pPr>
      <w:r w:rsidRPr="00A9678A">
        <w:rPr>
          <w:b/>
          <w:bCs/>
          <w:sz w:val="24"/>
          <w:szCs w:val="24"/>
        </w:rPr>
        <w:t>Student ID:</w:t>
      </w:r>
      <w:r w:rsidRPr="00A9678A">
        <w:rPr>
          <w:sz w:val="24"/>
          <w:szCs w:val="24"/>
        </w:rPr>
        <w:t xml:space="preserve"> X17128463</w:t>
      </w:r>
    </w:p>
    <w:p w14:paraId="7868BBCD" w14:textId="77777777" w:rsidR="00383A0E" w:rsidRPr="00A9678A" w:rsidRDefault="00383A0E" w:rsidP="00383A0E">
      <w:pPr>
        <w:rPr>
          <w:sz w:val="24"/>
          <w:szCs w:val="24"/>
        </w:rPr>
      </w:pPr>
      <w:r w:rsidRPr="00A9678A">
        <w:rPr>
          <w:b/>
          <w:bCs/>
          <w:sz w:val="24"/>
          <w:szCs w:val="24"/>
        </w:rPr>
        <w:t xml:space="preserve">Programme: </w:t>
      </w:r>
      <w:r w:rsidRPr="00A9678A">
        <w:rPr>
          <w:sz w:val="24"/>
          <w:szCs w:val="24"/>
        </w:rPr>
        <w:t>BSc (Honours) in Computing - Software Development</w:t>
      </w:r>
    </w:p>
    <w:p w14:paraId="64F9AF04" w14:textId="77777777" w:rsidR="00383A0E" w:rsidRDefault="00383A0E" w:rsidP="00383A0E">
      <w:pPr>
        <w:rPr>
          <w:sz w:val="24"/>
          <w:szCs w:val="24"/>
        </w:rPr>
      </w:pPr>
      <w:r w:rsidRPr="00A9678A">
        <w:rPr>
          <w:b/>
          <w:bCs/>
          <w:sz w:val="24"/>
          <w:szCs w:val="24"/>
        </w:rPr>
        <w:t>Project Title:</w:t>
      </w:r>
      <w:r w:rsidRPr="00A9678A">
        <w:rPr>
          <w:sz w:val="24"/>
          <w:szCs w:val="24"/>
        </w:rPr>
        <w:t xml:space="preserve"> </w:t>
      </w:r>
      <w:r w:rsidRPr="00840114">
        <w:rPr>
          <w:i/>
          <w:iCs/>
          <w:sz w:val="24"/>
          <w:szCs w:val="24"/>
        </w:rPr>
        <w:t>Farmers Market.ie</w:t>
      </w:r>
    </w:p>
    <w:p w14:paraId="59BC1CEB" w14:textId="77777777" w:rsidR="00383A0E" w:rsidRPr="00A9678A" w:rsidRDefault="00383A0E" w:rsidP="00383A0E">
      <w:pPr>
        <w:rPr>
          <w:sz w:val="24"/>
          <w:szCs w:val="24"/>
        </w:rPr>
      </w:pPr>
    </w:p>
    <w:p w14:paraId="20AE55DD" w14:textId="115365F5" w:rsidR="00383A0E" w:rsidRDefault="00383A0E" w:rsidP="00383A0E">
      <w:pPr>
        <w:pStyle w:val="Heading1"/>
      </w:pPr>
      <w:r w:rsidRPr="00A9678A">
        <w:t xml:space="preserve">Week </w:t>
      </w:r>
      <w:r>
        <w:t>10</w:t>
      </w:r>
      <w:r w:rsidRPr="00A9678A">
        <w:t xml:space="preserve">: </w:t>
      </w:r>
      <w:r>
        <w:t>30</w:t>
      </w:r>
      <w:r w:rsidRPr="00383A0E">
        <w:rPr>
          <w:vertAlign w:val="superscript"/>
        </w:rPr>
        <w:t>th</w:t>
      </w:r>
      <w:r>
        <w:t xml:space="preserve"> </w:t>
      </w:r>
      <w:r w:rsidRPr="00A9678A">
        <w:t xml:space="preserve">November / </w:t>
      </w:r>
      <w:r>
        <w:t>6</w:t>
      </w:r>
      <w:r w:rsidRPr="00A9678A">
        <w:rPr>
          <w:vertAlign w:val="superscript"/>
        </w:rPr>
        <w:t>th</w:t>
      </w:r>
      <w:r w:rsidRPr="00A9678A">
        <w:t xml:space="preserve"> </w:t>
      </w:r>
      <w:r>
        <w:t>Dec</w:t>
      </w:r>
      <w:r w:rsidRPr="00A9678A">
        <w:t>ember</w:t>
      </w:r>
    </w:p>
    <w:p w14:paraId="477B0F6B" w14:textId="570B4FAD" w:rsidR="00383A0E" w:rsidRDefault="00383A0E" w:rsidP="00383A0E"/>
    <w:p w14:paraId="67FC933C" w14:textId="71EF85FD" w:rsidR="00383A0E" w:rsidRDefault="00383A0E" w:rsidP="00383A0E">
      <w:r>
        <w:t xml:space="preserve">Today is Tuesday and I finessed to edit my last entry in the November’s Reflective Journal, and I submitted it after that with no problems. I must mention that yesterday I emailed my project supervisor to clarify some details regarding mid-point presentation report. </w:t>
      </w:r>
      <w:r w:rsidR="00A60A62">
        <w:t>Aqeel responded toady and very helpful he set up a meeting for this Friday on Microsoft Teams so we can discuss this matter in more details.</w:t>
      </w:r>
    </w:p>
    <w:p w14:paraId="0CF43C8A" w14:textId="473BDF85" w:rsidR="00A60A62" w:rsidRDefault="00802045" w:rsidP="00383A0E">
      <w:r>
        <w:t>The meeting with project supervisor went very well today, not only he helped me understand better and where to look for information regarding the structure of mid-point presentation, he</w:t>
      </w:r>
      <w:r w:rsidR="008449E1">
        <w:t xml:space="preserve"> also</w:t>
      </w:r>
      <w:r>
        <w:t xml:space="preserve"> managed to make me to do some changings on my project structure too</w:t>
      </w:r>
      <w:r w:rsidR="008449E1">
        <w:t xml:space="preserve">. Here is worth to mention </w:t>
      </w:r>
      <w:r>
        <w:t xml:space="preserve"> </w:t>
      </w:r>
      <w:r w:rsidR="008449E1">
        <w:t>that he advices me in considering on deploying my application on the NCI cloud platform and to be able to cope with gathering with the requirements for my project is to create personas</w:t>
      </w:r>
      <w:r w:rsidR="00B1331A">
        <w:t xml:space="preserve"> for user stories</w:t>
      </w:r>
      <w:r w:rsidR="008449E1">
        <w:t xml:space="preserve"> that it will interact with my system.</w:t>
      </w:r>
      <w:r w:rsidR="004A278B">
        <w:t xml:space="preserve"> Another point was made from his side that I have to choose a back end programming language when it comes to code de server side, one of them is to consider to work in Java as it is a very reliable and powerful programming language.</w:t>
      </w:r>
    </w:p>
    <w:p w14:paraId="2629D8CB" w14:textId="040EED01" w:rsidR="00A60A62" w:rsidRDefault="00A60A62" w:rsidP="00A60A62">
      <w:pPr>
        <w:pStyle w:val="Heading1"/>
      </w:pPr>
      <w:r w:rsidRPr="00A9678A">
        <w:t xml:space="preserve">Week </w:t>
      </w:r>
      <w:r>
        <w:t>1</w:t>
      </w:r>
      <w:r>
        <w:t>1</w:t>
      </w:r>
      <w:r w:rsidRPr="00A9678A">
        <w:t xml:space="preserve">: </w:t>
      </w:r>
      <w:r>
        <w:t>7</w:t>
      </w:r>
      <w:r w:rsidRPr="00A9678A">
        <w:rPr>
          <w:vertAlign w:val="superscript"/>
        </w:rPr>
        <w:t>th</w:t>
      </w:r>
      <w:r w:rsidRPr="00A9678A">
        <w:t xml:space="preserve"> </w:t>
      </w:r>
      <w:r>
        <w:t>Dec</w:t>
      </w:r>
      <w:r w:rsidRPr="00A9678A">
        <w:t>ember</w:t>
      </w:r>
      <w:r w:rsidRPr="00A9678A">
        <w:t xml:space="preserve"> </w:t>
      </w:r>
      <w:r w:rsidRPr="00A9678A">
        <w:t xml:space="preserve">/ </w:t>
      </w:r>
      <w:r>
        <w:t>13</w:t>
      </w:r>
      <w:r w:rsidRPr="00A9678A">
        <w:rPr>
          <w:vertAlign w:val="superscript"/>
        </w:rPr>
        <w:t>th</w:t>
      </w:r>
      <w:r w:rsidRPr="00A9678A">
        <w:t xml:space="preserve"> </w:t>
      </w:r>
      <w:r>
        <w:t>Dec</w:t>
      </w:r>
      <w:r w:rsidRPr="00A9678A">
        <w:t>ember</w:t>
      </w:r>
    </w:p>
    <w:p w14:paraId="2C1DFB4F" w14:textId="32A8EA40" w:rsidR="00A60A62" w:rsidRDefault="00A60A62" w:rsidP="00383A0E"/>
    <w:p w14:paraId="152F7018" w14:textId="4EAFD928" w:rsidR="009764BD" w:rsidRPr="00383A0E" w:rsidRDefault="009764BD" w:rsidP="00383A0E">
      <w:r>
        <w:t>My focus for this week is to secure access to the National College of Ireland Cloud platform OpenStack as I was advised last week by my project supervisor,</w:t>
      </w:r>
      <w:r w:rsidR="00E90C2F">
        <w:t xml:space="preserve"> and</w:t>
      </w:r>
      <w:r>
        <w:t xml:space="preserve"> that</w:t>
      </w:r>
      <w:r w:rsidR="00E90C2F">
        <w:t xml:space="preserve"> on Thursday</w:t>
      </w:r>
      <w:r>
        <w:t xml:space="preserve"> I </w:t>
      </w:r>
      <w:r w:rsidR="00E90C2F">
        <w:t>will</w:t>
      </w:r>
      <w:bookmarkStart w:id="0" w:name="_GoBack"/>
      <w:bookmarkEnd w:id="0"/>
      <w:r>
        <w:t xml:space="preserve"> start to prepare the Technical Report for the mid-point presentation.</w:t>
      </w:r>
    </w:p>
    <w:p w14:paraId="70F9A383" w14:textId="1A828FAD" w:rsidR="00CF0F2F" w:rsidRDefault="00D2595A">
      <w:r>
        <w:t xml:space="preserve">Today is Tuesday and I emailed IT department here in College with my request of accessing the OpenStack Cloud, their response was prompt and helpful by guiding me to access other Cloud providers as the OpenStack platform with the campus is only available for Masters in  Cloud Computing and Data Analytics, however I could enrol on the public Cloud offered by NCI </w:t>
      </w:r>
      <w:r w:rsidR="00E82DDB">
        <w:t xml:space="preserve">thru his subscriptions, </w:t>
      </w:r>
      <w:r>
        <w:t xml:space="preserve">like </w:t>
      </w:r>
      <w:r w:rsidR="00E82DDB">
        <w:t>AWS, Azure and IBM.</w:t>
      </w:r>
    </w:p>
    <w:sectPr w:rsidR="00CF0F2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wNDO2NLMwNzA2NDJQ0lEKTi0uzszPAykwrAUAFXvRDywAAAA="/>
  </w:docVars>
  <w:rsids>
    <w:rsidRoot w:val="00383A0E"/>
    <w:rsid w:val="00320774"/>
    <w:rsid w:val="00383A0E"/>
    <w:rsid w:val="004A278B"/>
    <w:rsid w:val="006765FF"/>
    <w:rsid w:val="00802045"/>
    <w:rsid w:val="008449E1"/>
    <w:rsid w:val="008D2B10"/>
    <w:rsid w:val="009764BD"/>
    <w:rsid w:val="00A60A62"/>
    <w:rsid w:val="00B1331A"/>
    <w:rsid w:val="00D2595A"/>
    <w:rsid w:val="00E82DDB"/>
    <w:rsid w:val="00E90C2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F6AE3"/>
  <w15:chartTrackingRefBased/>
  <w15:docId w15:val="{A3123CDF-1B24-4381-A985-5716866A3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A0E"/>
  </w:style>
  <w:style w:type="paragraph" w:styleId="Heading1">
    <w:name w:val="heading 1"/>
    <w:basedOn w:val="Normal"/>
    <w:next w:val="Normal"/>
    <w:link w:val="Heading1Char"/>
    <w:uiPriority w:val="9"/>
    <w:qFormat/>
    <w:rsid w:val="00383A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A0E"/>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383A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3A0E"/>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1</Pages>
  <Words>312</Words>
  <Characters>178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ostel Neagu</dc:creator>
  <cp:keywords/>
  <dc:description/>
  <cp:lastModifiedBy>Daniel Costel Neagu</cp:lastModifiedBy>
  <cp:revision>5</cp:revision>
  <dcterms:created xsi:type="dcterms:W3CDTF">2020-12-08T10:19:00Z</dcterms:created>
  <dcterms:modified xsi:type="dcterms:W3CDTF">2020-12-10T17:02:00Z</dcterms:modified>
</cp:coreProperties>
</file>